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bookmarkStart w:id="0" w:name="_GoBack"/>
      <w:bookmarkEnd w:id="0"/>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r w:rsidR="00541252">
        <w:rPr>
          <w:noProof/>
        </w:rPr>
        <w:t>Terracon Consultants, Inc.</w:t>
      </w:r>
      <w:r w:rsidR="00541252" w:rsidRPr="00AD44D8">
        <w:t xml:space="preserve"> </w:t>
      </w:r>
      <w:r w:rsidR="00580E91" w:rsidRPr="00AD44D8">
        <w:t>for storage and use of radioactive</w:t>
      </w:r>
      <w:r w:rsidR="00AC5EF6" w:rsidRPr="00AD44D8">
        <w:t xml:space="preserve"> materials at </w:t>
      </w:r>
      <w:r w:rsidR="00541252">
        <w:rPr>
          <w:rFonts w:cstheme="minorHAnsi"/>
          <w:lang w:val="es-ES_tradnl"/>
        </w:rPr>
        <w:t xml:space="preserve">6809 </w:t>
      </w:r>
      <w:proofErr w:type="spellStart"/>
      <w:r w:rsidR="00541252">
        <w:rPr>
          <w:rFonts w:cstheme="minorHAnsi"/>
          <w:lang w:val="es-ES_tradnl"/>
        </w:rPr>
        <w:t>Academy</w:t>
      </w:r>
      <w:proofErr w:type="spellEnd"/>
      <w:r w:rsidR="00541252">
        <w:rPr>
          <w:rFonts w:cstheme="minorHAnsi"/>
          <w:lang w:val="es-ES_tradnl"/>
        </w:rPr>
        <w:t xml:space="preserve"> Parkway West NE, Albuquerque, NM 87109</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4FAHCP7Cct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1252"/>
    <w:rsid w:val="00543F23"/>
    <w:rsid w:val="00580E91"/>
    <w:rsid w:val="005A1733"/>
    <w:rsid w:val="005B16A2"/>
    <w:rsid w:val="005C1A88"/>
    <w:rsid w:val="00616488"/>
    <w:rsid w:val="00700B28"/>
    <w:rsid w:val="00703AF7"/>
    <w:rsid w:val="00770C95"/>
    <w:rsid w:val="00875690"/>
    <w:rsid w:val="008B6C18"/>
    <w:rsid w:val="00930138"/>
    <w:rsid w:val="00943EC5"/>
    <w:rsid w:val="00955F3E"/>
    <w:rsid w:val="0098644C"/>
    <w:rsid w:val="009B770A"/>
    <w:rsid w:val="00A35B3C"/>
    <w:rsid w:val="00A84B69"/>
    <w:rsid w:val="00AC5EF6"/>
    <w:rsid w:val="00AC790C"/>
    <w:rsid w:val="00AD44D8"/>
    <w:rsid w:val="00AF3BEC"/>
    <w:rsid w:val="00B01941"/>
    <w:rsid w:val="00B04081"/>
    <w:rsid w:val="00C23862"/>
    <w:rsid w:val="00C41535"/>
    <w:rsid w:val="00C92C0B"/>
    <w:rsid w:val="00CF37DE"/>
    <w:rsid w:val="00D551DB"/>
    <w:rsid w:val="00D9064E"/>
    <w:rsid w:val="00D90F67"/>
    <w:rsid w:val="00DA0A56"/>
    <w:rsid w:val="00DE59CC"/>
    <w:rsid w:val="00E1420B"/>
    <w:rsid w:val="00E553B0"/>
    <w:rsid w:val="00E6140F"/>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45:00Z</dcterms:created>
  <dcterms:modified xsi:type="dcterms:W3CDTF">2019-11-12T20:45:00Z</dcterms:modified>
</cp:coreProperties>
</file>